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 w:rsidP="00E21066">
      <w:pPr>
        <w:pStyle w:val="Header"/>
        <w:tabs>
          <w:tab w:val="clear" w:pos="4320"/>
          <w:tab w:val="clear" w:pos="8640"/>
        </w:tabs>
        <w:ind w:right="990"/>
      </w:pPr>
    </w:p>
    <w:p w14:paraId="10FFDD03" w14:textId="77777777" w:rsidR="006818A5" w:rsidRPr="007B4F28" w:rsidRDefault="00A16EE0" w:rsidP="00E21066">
      <w:pPr>
        <w:pStyle w:val="Header"/>
        <w:tabs>
          <w:tab w:val="clear" w:pos="4320"/>
          <w:tab w:val="clear" w:pos="8640"/>
        </w:tabs>
        <w:ind w:right="990"/>
        <w:jc w:val="center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6818A5">
        <w:rPr>
          <w:b/>
          <w:sz w:val="22"/>
          <w:szCs w:val="22"/>
        </w:rPr>
        <w:t>PROJECT INCENTIVES REVIEW COMMITTEE</w:t>
      </w:r>
      <w:r w:rsidR="006818A5" w:rsidRPr="007B4F28">
        <w:rPr>
          <w:b/>
          <w:bCs/>
          <w:sz w:val="22"/>
          <w:szCs w:val="22"/>
        </w:rPr>
        <w:t xml:space="preserve"> MEETING</w:t>
      </w:r>
    </w:p>
    <w:p w14:paraId="42CE83DF" w14:textId="77777777" w:rsidR="006818A5" w:rsidRDefault="006818A5" w:rsidP="00E21066">
      <w:pPr>
        <w:ind w:left="4320" w:right="990" w:firstLine="720"/>
        <w:rPr>
          <w:b/>
          <w:bCs/>
          <w:sz w:val="22"/>
          <w:szCs w:val="22"/>
        </w:rPr>
      </w:pPr>
      <w:r w:rsidRPr="00F939E6">
        <w:rPr>
          <w:b/>
          <w:bCs/>
          <w:sz w:val="22"/>
          <w:szCs w:val="22"/>
        </w:rPr>
        <w:t>AGENDA</w:t>
      </w:r>
    </w:p>
    <w:p w14:paraId="07A5DC4E" w14:textId="77777777" w:rsidR="006818A5" w:rsidRDefault="006818A5" w:rsidP="00E21066">
      <w:pPr>
        <w:ind w:left="1800" w:right="990"/>
        <w:rPr>
          <w:b/>
          <w:bCs/>
          <w:sz w:val="22"/>
          <w:szCs w:val="22"/>
        </w:rPr>
      </w:pPr>
    </w:p>
    <w:p w14:paraId="01014B18" w14:textId="77777777" w:rsidR="006818A5" w:rsidRPr="0062422C" w:rsidRDefault="006818A5" w:rsidP="00E21066">
      <w:pPr>
        <w:ind w:left="1800" w:right="990"/>
        <w:jc w:val="center"/>
        <w:rPr>
          <w:b/>
          <w:bCs/>
          <w:sz w:val="22"/>
          <w:szCs w:val="22"/>
        </w:rPr>
      </w:pPr>
    </w:p>
    <w:p w14:paraId="29AA9862" w14:textId="26428DBF" w:rsidR="006818A5" w:rsidRPr="00A83EFA" w:rsidRDefault="006818A5" w:rsidP="00E21066">
      <w:pPr>
        <w:ind w:left="1800" w:right="990"/>
      </w:pPr>
      <w:r w:rsidRPr="00A83EFA">
        <w:rPr>
          <w:b/>
        </w:rPr>
        <w:t>Date:</w:t>
      </w:r>
      <w:r w:rsidRPr="00A83EFA">
        <w:t xml:space="preserve"> </w:t>
      </w:r>
      <w:r w:rsidRPr="00A83EFA">
        <w:tab/>
      </w:r>
      <w:r>
        <w:t xml:space="preserve">Friday, </w:t>
      </w:r>
      <w:r w:rsidR="00D42F1F">
        <w:t>April</w:t>
      </w:r>
      <w:r>
        <w:t xml:space="preserve"> </w:t>
      </w:r>
      <w:r w:rsidR="00D42F1F">
        <w:t>2</w:t>
      </w:r>
      <w:r>
        <w:t>, 202</w:t>
      </w:r>
      <w:r w:rsidR="00D42F1F">
        <w:t>1</w:t>
      </w:r>
      <w:r>
        <w:t xml:space="preserve">  </w:t>
      </w:r>
    </w:p>
    <w:p w14:paraId="10A4B814" w14:textId="77777777" w:rsidR="006818A5" w:rsidRPr="00A83EFA" w:rsidRDefault="006818A5" w:rsidP="00E21066">
      <w:pPr>
        <w:ind w:left="1800" w:right="990"/>
      </w:pPr>
      <w:r w:rsidRPr="00A83EFA">
        <w:rPr>
          <w:b/>
        </w:rPr>
        <w:t>Time:</w:t>
      </w:r>
      <w:r w:rsidRPr="00A83EFA">
        <w:t xml:space="preserve"> </w:t>
      </w:r>
      <w:r w:rsidRPr="00A83EFA">
        <w:tab/>
      </w:r>
      <w:r>
        <w:t>9:30</w:t>
      </w:r>
      <w:r w:rsidRPr="00A83EFA">
        <w:t xml:space="preserve"> am</w:t>
      </w:r>
    </w:p>
    <w:p w14:paraId="1A369964" w14:textId="77777777" w:rsidR="006818A5" w:rsidRPr="00A83EFA" w:rsidRDefault="006818A5" w:rsidP="00E21066">
      <w:pPr>
        <w:spacing w:after="120"/>
        <w:ind w:left="1800" w:right="990"/>
      </w:pPr>
      <w:r w:rsidRPr="00A83EFA">
        <w:rPr>
          <w:b/>
        </w:rPr>
        <w:t>Location:</w:t>
      </w:r>
      <w:r w:rsidRPr="00A83EFA">
        <w:t xml:space="preserve"> </w:t>
      </w:r>
      <w:r w:rsidRPr="00A83EFA">
        <w:tab/>
      </w:r>
      <w:r>
        <w:t xml:space="preserve">Conference Call </w:t>
      </w:r>
      <w:r w:rsidRPr="00A83EFA">
        <w:t xml:space="preserve"> </w:t>
      </w:r>
    </w:p>
    <w:p w14:paraId="3BA7636A" w14:textId="77777777" w:rsidR="006818A5" w:rsidRPr="00A83EFA" w:rsidRDefault="006818A5" w:rsidP="00E21066">
      <w:pPr>
        <w:spacing w:after="120"/>
        <w:ind w:left="1800" w:right="990"/>
      </w:pPr>
      <w:r w:rsidRPr="00A83EFA">
        <w:t xml:space="preserve"> </w:t>
      </w:r>
    </w:p>
    <w:p w14:paraId="1F9D9FAE" w14:textId="77777777" w:rsidR="006818A5" w:rsidRPr="00A83EFA" w:rsidRDefault="006818A5" w:rsidP="00E21066">
      <w:pPr>
        <w:numPr>
          <w:ilvl w:val="0"/>
          <w:numId w:val="31"/>
        </w:numPr>
        <w:spacing w:after="120"/>
        <w:ind w:left="2362" w:right="990"/>
        <w:jc w:val="both"/>
        <w:rPr>
          <w:iCs/>
        </w:rPr>
      </w:pPr>
      <w:r w:rsidRPr="00A83EFA">
        <w:rPr>
          <w:b/>
        </w:rPr>
        <w:t>Call to Order</w:t>
      </w:r>
      <w:r w:rsidRPr="00A83EFA">
        <w:t xml:space="preserve"> – </w:t>
      </w:r>
      <w:r>
        <w:t xml:space="preserve">Kevin Gooch, Chair </w:t>
      </w:r>
    </w:p>
    <w:p w14:paraId="7D03A0FC" w14:textId="77777777" w:rsidR="006818A5" w:rsidRDefault="006818A5" w:rsidP="00E21066">
      <w:pPr>
        <w:numPr>
          <w:ilvl w:val="0"/>
          <w:numId w:val="31"/>
        </w:numPr>
        <w:spacing w:after="120"/>
        <w:ind w:right="990"/>
        <w:jc w:val="both"/>
        <w:rPr>
          <w:iCs/>
        </w:rPr>
      </w:pPr>
      <w:r w:rsidRPr="00A83EFA">
        <w:rPr>
          <w:b/>
        </w:rPr>
        <w:t>Discussion/Presentations</w:t>
      </w:r>
    </w:p>
    <w:p w14:paraId="0F43EE64" w14:textId="173A0050" w:rsidR="006818A5" w:rsidRPr="00CA3EB3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 w:rsidRPr="00CA3EB3">
        <w:t xml:space="preserve">Approval of </w:t>
      </w:r>
      <w:r w:rsidR="000530B3">
        <w:t>March</w:t>
      </w:r>
      <w:r w:rsidRPr="00CA3EB3">
        <w:t xml:space="preserve"> Meeting Minutes – Kevin Gooch, Chair </w:t>
      </w:r>
    </w:p>
    <w:p w14:paraId="3C1D3C22" w14:textId="5EA2A4BB" w:rsidR="006818A5" w:rsidRPr="00CA3EB3" w:rsidRDefault="005250C6" w:rsidP="00E21066">
      <w:pPr>
        <w:numPr>
          <w:ilvl w:val="0"/>
          <w:numId w:val="32"/>
        </w:numPr>
        <w:spacing w:after="120"/>
        <w:ind w:right="990"/>
        <w:rPr>
          <w:color w:val="000000"/>
        </w:rPr>
      </w:pPr>
      <w:r>
        <w:rPr>
          <w:color w:val="000000"/>
        </w:rPr>
        <w:t>Update on Solomon Holb</w:t>
      </w:r>
      <w:r w:rsidR="00001D72">
        <w:rPr>
          <w:color w:val="000000"/>
        </w:rPr>
        <w:t>r</w:t>
      </w:r>
      <w:r>
        <w:rPr>
          <w:color w:val="000000"/>
        </w:rPr>
        <w:t>ook – Dorian DeBarr</w:t>
      </w:r>
      <w:r w:rsidR="00001D72">
        <w:rPr>
          <w:color w:val="000000"/>
        </w:rPr>
        <w:t xml:space="preserve">, Interim President </w:t>
      </w:r>
    </w:p>
    <w:p w14:paraId="4898BAF8" w14:textId="29A7F9E7" w:rsidR="006818A5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>
        <w:t>Economic Development Updates</w:t>
      </w:r>
      <w:r w:rsidRPr="00CA3EB3">
        <w:t xml:space="preserve"> – </w:t>
      </w:r>
      <w:r>
        <w:t xml:space="preserve">Randi Mason, VP of Economic Development </w:t>
      </w:r>
      <w:r w:rsidRPr="00CA3EB3">
        <w:t xml:space="preserve"> </w:t>
      </w:r>
    </w:p>
    <w:p w14:paraId="2C2AD2D5" w14:textId="588D5CBD" w:rsidR="006623C9" w:rsidRDefault="006623C9">
      <w:r>
        <w:br w:type="page"/>
      </w:r>
    </w:p>
    <w:p w14:paraId="1F43C421" w14:textId="216FE104" w:rsidR="006623C9" w:rsidRPr="00337C7B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lastRenderedPageBreak/>
        <w:t xml:space="preserve">The </w:t>
      </w:r>
      <w:r>
        <w:rPr>
          <w:rFonts w:ascii="Arial" w:hAnsi="Arial" w:cs="Arial"/>
        </w:rPr>
        <w:t>April</w:t>
      </w:r>
      <w:r w:rsidRPr="00337C7B">
        <w:rPr>
          <w:rFonts w:ascii="Arial" w:hAnsi="Arial" w:cs="Arial"/>
        </w:rPr>
        <w:t xml:space="preserve"> Project Incentives Review Committee meeting of the Decide DeKalb Development Authority Board was called to order at 9:3</w:t>
      </w:r>
      <w:r>
        <w:rPr>
          <w:rFonts w:ascii="Arial" w:hAnsi="Arial" w:cs="Arial"/>
        </w:rPr>
        <w:t>4</w:t>
      </w:r>
      <w:r w:rsidRPr="00337C7B">
        <w:rPr>
          <w:rFonts w:ascii="Arial" w:hAnsi="Arial" w:cs="Arial"/>
        </w:rPr>
        <w:t xml:space="preserve"> a.m. on Friday, </w:t>
      </w:r>
      <w:r>
        <w:rPr>
          <w:rFonts w:ascii="Arial" w:hAnsi="Arial" w:cs="Arial"/>
        </w:rPr>
        <w:t>April 2</w:t>
      </w:r>
      <w:r w:rsidRPr="00337C7B">
        <w:rPr>
          <w:rFonts w:ascii="Arial" w:hAnsi="Arial" w:cs="Arial"/>
        </w:rPr>
        <w:t xml:space="preserve">, 2021 via </w:t>
      </w:r>
      <w:r>
        <w:rPr>
          <w:rFonts w:ascii="Arial" w:hAnsi="Arial" w:cs="Arial"/>
        </w:rPr>
        <w:t>Zoom</w:t>
      </w:r>
      <w:r w:rsidRPr="00337C7B">
        <w:rPr>
          <w:rFonts w:ascii="Arial" w:hAnsi="Arial" w:cs="Arial"/>
        </w:rPr>
        <w:t xml:space="preserve">.  </w:t>
      </w:r>
    </w:p>
    <w:p w14:paraId="05C7E66E" w14:textId="77777777" w:rsidR="006623C9" w:rsidRPr="00337C7B" w:rsidRDefault="006623C9" w:rsidP="006623C9">
      <w:pPr>
        <w:ind w:right="990"/>
        <w:rPr>
          <w:rFonts w:ascii="Arial" w:hAnsi="Arial" w:cs="Arial"/>
        </w:rPr>
      </w:pPr>
    </w:p>
    <w:p w14:paraId="60DFC587" w14:textId="77777777" w:rsidR="006623C9" w:rsidRPr="00C922F5" w:rsidRDefault="006623C9" w:rsidP="006623C9">
      <w:pPr>
        <w:ind w:right="990"/>
        <w:rPr>
          <w:rFonts w:ascii="Arial" w:hAnsi="Arial" w:cs="Arial"/>
          <w:u w:val="single"/>
        </w:rPr>
      </w:pPr>
      <w:r w:rsidRPr="00C922F5">
        <w:rPr>
          <w:rFonts w:ascii="Arial" w:hAnsi="Arial" w:cs="Arial"/>
          <w:u w:val="single"/>
        </w:rPr>
        <w:t>In attendance:</w:t>
      </w:r>
    </w:p>
    <w:p w14:paraId="03A9B565" w14:textId="7B7DB188" w:rsidR="006623C9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>PIR Committee: Kevin Gooch (PIR Committee Chair), Andrew Greenberg, Rebekah Coblentz</w:t>
      </w:r>
      <w:r>
        <w:rPr>
          <w:rFonts w:ascii="Arial" w:hAnsi="Arial" w:cs="Arial"/>
        </w:rPr>
        <w:t>, Kim Adams</w:t>
      </w:r>
    </w:p>
    <w:p w14:paraId="20A0A601" w14:textId="77777777" w:rsidR="006623C9" w:rsidRPr="00337C7B" w:rsidRDefault="006623C9" w:rsidP="006623C9">
      <w:pPr>
        <w:ind w:right="990"/>
        <w:rPr>
          <w:rFonts w:ascii="Arial" w:hAnsi="Arial" w:cs="Arial"/>
        </w:rPr>
      </w:pPr>
    </w:p>
    <w:p w14:paraId="4E0D44B0" w14:textId="1CAF2612" w:rsidR="006623C9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Other Board members: </w:t>
      </w:r>
      <w:r w:rsidR="001E5057">
        <w:rPr>
          <w:rFonts w:ascii="Arial" w:hAnsi="Arial" w:cs="Arial"/>
        </w:rPr>
        <w:t>none</w:t>
      </w:r>
    </w:p>
    <w:p w14:paraId="6E10E2FC" w14:textId="77777777" w:rsidR="006623C9" w:rsidRPr="00337C7B" w:rsidRDefault="006623C9" w:rsidP="006623C9">
      <w:pPr>
        <w:ind w:right="990"/>
        <w:rPr>
          <w:rFonts w:ascii="Arial" w:hAnsi="Arial" w:cs="Arial"/>
        </w:rPr>
      </w:pPr>
    </w:p>
    <w:p w14:paraId="18E0CF97" w14:textId="264BB707" w:rsidR="006623C9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Authority Counsel: Jim </w:t>
      </w:r>
      <w:proofErr w:type="spellStart"/>
      <w:r w:rsidRPr="00337C7B">
        <w:rPr>
          <w:rFonts w:ascii="Arial" w:hAnsi="Arial" w:cs="Arial"/>
        </w:rPr>
        <w:t>Monacell</w:t>
      </w:r>
      <w:proofErr w:type="spellEnd"/>
      <w:r w:rsidRPr="00337C7B">
        <w:rPr>
          <w:rFonts w:ascii="Arial" w:hAnsi="Arial" w:cs="Arial"/>
        </w:rPr>
        <w:t xml:space="preserve"> &amp; </w:t>
      </w:r>
      <w:proofErr w:type="spellStart"/>
      <w:r w:rsidRPr="00337C7B">
        <w:rPr>
          <w:rFonts w:ascii="Arial" w:hAnsi="Arial" w:cs="Arial"/>
        </w:rPr>
        <w:t>Ansly</w:t>
      </w:r>
      <w:proofErr w:type="spellEnd"/>
      <w:r w:rsidRPr="00337C7B">
        <w:rPr>
          <w:rFonts w:ascii="Arial" w:hAnsi="Arial" w:cs="Arial"/>
        </w:rPr>
        <w:t xml:space="preserve"> Moyer (SGR Law</w:t>
      </w:r>
      <w:r w:rsidR="001E5057">
        <w:rPr>
          <w:rFonts w:ascii="Arial" w:hAnsi="Arial" w:cs="Arial"/>
        </w:rPr>
        <w:t>)</w:t>
      </w:r>
      <w:r w:rsidR="00CD5E9E">
        <w:rPr>
          <w:rFonts w:ascii="Arial" w:hAnsi="Arial" w:cs="Arial"/>
        </w:rPr>
        <w:t xml:space="preserve">, </w:t>
      </w:r>
      <w:r w:rsidR="000F2410">
        <w:rPr>
          <w:rFonts w:ascii="Arial" w:hAnsi="Arial" w:cs="Arial"/>
        </w:rPr>
        <w:t>Laura Wagner (</w:t>
      </w:r>
      <w:proofErr w:type="spellStart"/>
      <w:r w:rsidR="000F2410">
        <w:rPr>
          <w:rFonts w:ascii="Arial" w:hAnsi="Arial" w:cs="Arial"/>
        </w:rPr>
        <w:t>Hunton</w:t>
      </w:r>
      <w:proofErr w:type="spellEnd"/>
      <w:r w:rsidR="000F2410">
        <w:rPr>
          <w:rFonts w:ascii="Arial" w:hAnsi="Arial" w:cs="Arial"/>
        </w:rPr>
        <w:t>)</w:t>
      </w:r>
    </w:p>
    <w:p w14:paraId="03889905" w14:textId="77777777" w:rsidR="006623C9" w:rsidRPr="00337C7B" w:rsidRDefault="006623C9" w:rsidP="006623C9">
      <w:pPr>
        <w:ind w:right="990"/>
        <w:rPr>
          <w:rFonts w:ascii="Arial" w:hAnsi="Arial" w:cs="Arial"/>
        </w:rPr>
      </w:pPr>
    </w:p>
    <w:p w14:paraId="2A62FB08" w14:textId="77777777" w:rsidR="006623C9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>Staff: Dorian DeBarr, Randi Mason, Sunny Anderson</w:t>
      </w:r>
    </w:p>
    <w:p w14:paraId="32452DCF" w14:textId="77777777" w:rsidR="006623C9" w:rsidRPr="00337C7B" w:rsidRDefault="006623C9" w:rsidP="006623C9">
      <w:pPr>
        <w:ind w:right="990"/>
        <w:rPr>
          <w:rFonts w:ascii="Arial" w:hAnsi="Arial" w:cs="Arial"/>
        </w:rPr>
      </w:pPr>
    </w:p>
    <w:p w14:paraId="352F589E" w14:textId="77777777" w:rsidR="006623C9" w:rsidRPr="00337C7B" w:rsidRDefault="006623C9" w:rsidP="006623C9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>Others: none</w:t>
      </w:r>
    </w:p>
    <w:p w14:paraId="746773FF" w14:textId="77777777" w:rsidR="006623C9" w:rsidRPr="00337C7B" w:rsidRDefault="006623C9" w:rsidP="006623C9">
      <w:pPr>
        <w:ind w:right="990"/>
        <w:rPr>
          <w:rFonts w:ascii="Arial" w:hAnsi="Arial" w:cs="Arial"/>
          <w:sz w:val="22"/>
          <w:szCs w:val="22"/>
        </w:rPr>
      </w:pPr>
    </w:p>
    <w:p w14:paraId="3FD9EC3B" w14:textId="77777777" w:rsidR="006623C9" w:rsidRPr="00337C7B" w:rsidRDefault="006623C9" w:rsidP="006623C9">
      <w:pPr>
        <w:tabs>
          <w:tab w:val="left" w:pos="0"/>
        </w:tabs>
        <w:ind w:right="990"/>
        <w:jc w:val="both"/>
        <w:rPr>
          <w:rFonts w:ascii="Arial" w:hAnsi="Arial" w:cs="Arial"/>
        </w:rPr>
      </w:pPr>
    </w:p>
    <w:p w14:paraId="2648712C" w14:textId="77777777" w:rsidR="006623C9" w:rsidRPr="00337C7B" w:rsidRDefault="006623C9" w:rsidP="006623C9">
      <w:pPr>
        <w:pStyle w:val="ListParagraph"/>
        <w:numPr>
          <w:ilvl w:val="0"/>
          <w:numId w:val="33"/>
        </w:numPr>
        <w:tabs>
          <w:tab w:val="left" w:pos="1995"/>
        </w:tabs>
        <w:spacing w:after="120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 xml:space="preserve">CALL TO ORDER </w:t>
      </w:r>
    </w:p>
    <w:p w14:paraId="442A6160" w14:textId="69A3D4DF" w:rsidR="006623C9" w:rsidRPr="00337C7B" w:rsidRDefault="006623C9" w:rsidP="006623C9">
      <w:pPr>
        <w:pStyle w:val="ListParagraph"/>
        <w:tabs>
          <w:tab w:val="left" w:pos="0"/>
        </w:tabs>
        <w:ind w:left="1080" w:right="990"/>
        <w:jc w:val="both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>Mr. Gooch called the meeting to order at 9:3</w:t>
      </w:r>
      <w:r w:rsidR="001E5057">
        <w:rPr>
          <w:rFonts w:ascii="Arial" w:hAnsi="Arial" w:cs="Arial"/>
          <w:sz w:val="24"/>
          <w:szCs w:val="24"/>
        </w:rPr>
        <w:t>4</w:t>
      </w:r>
      <w:r w:rsidRPr="00337C7B">
        <w:rPr>
          <w:rFonts w:ascii="Arial" w:hAnsi="Arial" w:cs="Arial"/>
          <w:sz w:val="24"/>
          <w:szCs w:val="24"/>
        </w:rPr>
        <w:t xml:space="preserve"> a.m.</w:t>
      </w:r>
    </w:p>
    <w:p w14:paraId="28E68927" w14:textId="77777777" w:rsidR="006623C9" w:rsidRPr="00337C7B" w:rsidRDefault="006623C9" w:rsidP="006623C9">
      <w:pPr>
        <w:pStyle w:val="ListParagraph"/>
        <w:tabs>
          <w:tab w:val="left" w:pos="0"/>
        </w:tabs>
        <w:ind w:left="1080" w:right="990"/>
        <w:jc w:val="both"/>
        <w:rPr>
          <w:rFonts w:ascii="Arial" w:hAnsi="Arial" w:cs="Arial"/>
          <w:sz w:val="24"/>
          <w:szCs w:val="24"/>
        </w:rPr>
      </w:pPr>
    </w:p>
    <w:p w14:paraId="2F285883" w14:textId="77777777" w:rsidR="006623C9" w:rsidRPr="00337C7B" w:rsidRDefault="006623C9" w:rsidP="006623C9">
      <w:pPr>
        <w:pStyle w:val="ListParagraph"/>
        <w:numPr>
          <w:ilvl w:val="0"/>
          <w:numId w:val="33"/>
        </w:numPr>
        <w:tabs>
          <w:tab w:val="left" w:pos="0"/>
        </w:tabs>
        <w:spacing w:after="200" w:line="276" w:lineRule="auto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 xml:space="preserve">ITEMS FOR APPROVAL </w:t>
      </w:r>
    </w:p>
    <w:p w14:paraId="39D86E09" w14:textId="58403598" w:rsidR="006623C9" w:rsidRPr="00337C7B" w:rsidRDefault="006623C9" w:rsidP="006623C9">
      <w:pPr>
        <w:pStyle w:val="ListParagraph"/>
        <w:numPr>
          <w:ilvl w:val="0"/>
          <w:numId w:val="34"/>
        </w:numPr>
        <w:spacing w:line="276" w:lineRule="auto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 xml:space="preserve">Approval of </w:t>
      </w:r>
      <w:r w:rsidR="00712CEF">
        <w:rPr>
          <w:rFonts w:ascii="Arial" w:hAnsi="Arial" w:cs="Arial"/>
          <w:b/>
          <w:sz w:val="24"/>
          <w:szCs w:val="24"/>
        </w:rPr>
        <w:t>March</w:t>
      </w:r>
      <w:r w:rsidRPr="00337C7B">
        <w:rPr>
          <w:rFonts w:ascii="Arial" w:hAnsi="Arial" w:cs="Arial"/>
          <w:b/>
          <w:sz w:val="24"/>
          <w:szCs w:val="24"/>
        </w:rPr>
        <w:t xml:space="preserve"> Meeting Minutes:</w:t>
      </w:r>
    </w:p>
    <w:p w14:paraId="3F021DF2" w14:textId="4915DDAB" w:rsidR="006623C9" w:rsidRPr="00337C7B" w:rsidRDefault="006623C9" w:rsidP="006623C9">
      <w:pPr>
        <w:pStyle w:val="ListParagraph"/>
        <w:spacing w:after="120"/>
        <w:ind w:left="1440" w:right="990"/>
        <w:jc w:val="both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 xml:space="preserve">Mr. Greenberg made a motion to approve the </w:t>
      </w:r>
      <w:r w:rsidR="00712CEF">
        <w:rPr>
          <w:rFonts w:ascii="Arial" w:hAnsi="Arial" w:cs="Arial"/>
          <w:sz w:val="24"/>
          <w:szCs w:val="24"/>
        </w:rPr>
        <w:t>March</w:t>
      </w:r>
      <w:r w:rsidRPr="00337C7B">
        <w:rPr>
          <w:rFonts w:ascii="Arial" w:hAnsi="Arial" w:cs="Arial"/>
          <w:sz w:val="24"/>
          <w:szCs w:val="24"/>
        </w:rPr>
        <w:t xml:space="preserve"> meeting minutes. Ms. Coblentz seconded the motion, and it was unanimously passed.  </w:t>
      </w:r>
    </w:p>
    <w:p w14:paraId="4F439C1D" w14:textId="209690B2" w:rsidR="006623C9" w:rsidRPr="00337C7B" w:rsidRDefault="00087BFC" w:rsidP="006623C9">
      <w:pPr>
        <w:numPr>
          <w:ilvl w:val="0"/>
          <w:numId w:val="34"/>
        </w:numPr>
        <w:ind w:right="99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000000"/>
        </w:rPr>
        <w:t>Update on Solomon Holb</w:t>
      </w:r>
      <w:r w:rsidR="00001D72">
        <w:rPr>
          <w:rFonts w:ascii="Arial" w:hAnsi="Arial" w:cs="Arial"/>
          <w:b/>
          <w:bCs/>
          <w:color w:val="000000"/>
        </w:rPr>
        <w:t>r</w:t>
      </w:r>
      <w:r>
        <w:rPr>
          <w:rFonts w:ascii="Arial" w:hAnsi="Arial" w:cs="Arial"/>
          <w:b/>
          <w:bCs/>
          <w:color w:val="000000"/>
        </w:rPr>
        <w:t>ook:</w:t>
      </w:r>
    </w:p>
    <w:p w14:paraId="6FC8DE26" w14:textId="77777777" w:rsidR="006623C9" w:rsidRPr="00337C7B" w:rsidRDefault="006623C9" w:rsidP="006623C9">
      <w:pPr>
        <w:ind w:right="990"/>
        <w:rPr>
          <w:rFonts w:ascii="Arial" w:hAnsi="Arial" w:cs="Arial"/>
          <w:b/>
          <w:bCs/>
        </w:rPr>
      </w:pPr>
    </w:p>
    <w:p w14:paraId="6584C8A6" w14:textId="4DEA1C3F" w:rsidR="006623C9" w:rsidRDefault="00087BFC" w:rsidP="006623C9">
      <w:pPr>
        <w:pStyle w:val="ListParagraph"/>
        <w:numPr>
          <w:ilvl w:val="0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rian gave an overview </w:t>
      </w:r>
      <w:r w:rsidR="00B007D8">
        <w:rPr>
          <w:rFonts w:ascii="Arial" w:hAnsi="Arial" w:cs="Arial"/>
          <w:sz w:val="24"/>
          <w:szCs w:val="24"/>
        </w:rPr>
        <w:t>of the project history.</w:t>
      </w:r>
    </w:p>
    <w:p w14:paraId="294A84D0" w14:textId="5B6B004E" w:rsidR="00B007D8" w:rsidRDefault="00B007D8" w:rsidP="00B007D8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ecember 2017 lease agreement called for </w:t>
      </w:r>
      <w:r w:rsidR="002356FD">
        <w:rPr>
          <w:rFonts w:ascii="Arial" w:hAnsi="Arial" w:cs="Arial"/>
          <w:sz w:val="24"/>
          <w:szCs w:val="24"/>
        </w:rPr>
        <w:t>10% of units to be set aside for affordable housing.</w:t>
      </w:r>
    </w:p>
    <w:p w14:paraId="19CCBD11" w14:textId="77777777" w:rsidR="00647A96" w:rsidRDefault="002356FD" w:rsidP="00B007D8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April 2019, Decide DeKalb received </w:t>
      </w:r>
      <w:r w:rsidR="00B811DF">
        <w:rPr>
          <w:rFonts w:ascii="Arial" w:hAnsi="Arial" w:cs="Arial"/>
          <w:sz w:val="24"/>
          <w:szCs w:val="24"/>
        </w:rPr>
        <w:t>comments from a concerned citizen, who notes the cheapest rent was $3,600</w:t>
      </w:r>
      <w:r w:rsidR="00647A96">
        <w:rPr>
          <w:rFonts w:ascii="Arial" w:hAnsi="Arial" w:cs="Arial"/>
          <w:sz w:val="24"/>
          <w:szCs w:val="24"/>
        </w:rPr>
        <w:t>/ month.</w:t>
      </w:r>
    </w:p>
    <w:p w14:paraId="32F78E4C" w14:textId="4B39D2AE" w:rsidR="002356FD" w:rsidRDefault="00647A96" w:rsidP="00B007D8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ide DeKalb and Solomon Holb</w:t>
      </w:r>
      <w:r w:rsidR="00001D72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ook </w:t>
      </w:r>
      <w:r w:rsidR="00A316DA">
        <w:rPr>
          <w:rFonts w:ascii="Arial" w:hAnsi="Arial" w:cs="Arial"/>
          <w:sz w:val="24"/>
          <w:szCs w:val="24"/>
        </w:rPr>
        <w:t xml:space="preserve">are in negotiations to make </w:t>
      </w:r>
      <w:r w:rsidR="00617A0F">
        <w:rPr>
          <w:rFonts w:ascii="Arial" w:hAnsi="Arial" w:cs="Arial"/>
          <w:sz w:val="24"/>
          <w:szCs w:val="24"/>
        </w:rPr>
        <w:t>modifications</w:t>
      </w:r>
      <w:r w:rsidR="00A316DA">
        <w:rPr>
          <w:rFonts w:ascii="Arial" w:hAnsi="Arial" w:cs="Arial"/>
          <w:sz w:val="24"/>
          <w:szCs w:val="24"/>
        </w:rPr>
        <w:t xml:space="preserve"> to the lease agreement to allow for true affordable units.</w:t>
      </w:r>
      <w:r w:rsidR="00B811DF">
        <w:rPr>
          <w:rFonts w:ascii="Arial" w:hAnsi="Arial" w:cs="Arial"/>
          <w:sz w:val="24"/>
          <w:szCs w:val="24"/>
        </w:rPr>
        <w:t xml:space="preserve"> </w:t>
      </w:r>
      <w:r w:rsidR="00A92B54">
        <w:rPr>
          <w:rFonts w:ascii="Arial" w:hAnsi="Arial" w:cs="Arial"/>
          <w:sz w:val="24"/>
          <w:szCs w:val="24"/>
        </w:rPr>
        <w:t>The current lease agreement has provisions for Decide DeKalb to enforce</w:t>
      </w:r>
      <w:r w:rsidR="00A15DEB">
        <w:rPr>
          <w:rFonts w:ascii="Arial" w:hAnsi="Arial" w:cs="Arial"/>
          <w:sz w:val="24"/>
          <w:szCs w:val="24"/>
        </w:rPr>
        <w:t xml:space="preserve"> current and newly negotiated terms to ensure compliance.</w:t>
      </w:r>
      <w:r w:rsidR="00D2697E">
        <w:rPr>
          <w:rFonts w:ascii="Arial" w:hAnsi="Arial" w:cs="Arial"/>
          <w:sz w:val="24"/>
          <w:szCs w:val="24"/>
        </w:rPr>
        <w:t xml:space="preserve"> Contract for a vendor to provide compliance services is pending Board approval.</w:t>
      </w:r>
    </w:p>
    <w:p w14:paraId="7A48F263" w14:textId="32C104A4" w:rsidR="00617A0F" w:rsidRDefault="00617A0F" w:rsidP="00B007D8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dification of the agreement will require Board approval</w:t>
      </w:r>
      <w:r w:rsidR="007F565C">
        <w:rPr>
          <w:rFonts w:ascii="Arial" w:hAnsi="Arial" w:cs="Arial"/>
          <w:sz w:val="24"/>
          <w:szCs w:val="24"/>
        </w:rPr>
        <w:t>. The modified agreement will be presented to PIR and the Board when negotiations are finished.</w:t>
      </w:r>
    </w:p>
    <w:p w14:paraId="31DBD461" w14:textId="61D618D3" w:rsidR="007F565C" w:rsidRPr="00337C7B" w:rsidRDefault="007F565C" w:rsidP="00B007D8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action required at this time.</w:t>
      </w:r>
    </w:p>
    <w:p w14:paraId="2CE15ADD" w14:textId="77777777" w:rsidR="006623C9" w:rsidRPr="00D268C3" w:rsidRDefault="006623C9" w:rsidP="006623C9">
      <w:pPr>
        <w:pStyle w:val="ListParagraph"/>
        <w:numPr>
          <w:ilvl w:val="0"/>
          <w:numId w:val="34"/>
        </w:numPr>
        <w:ind w:right="990"/>
        <w:rPr>
          <w:rFonts w:ascii="Arial" w:hAnsi="Arial" w:cs="Arial"/>
          <w:sz w:val="24"/>
          <w:szCs w:val="24"/>
        </w:rPr>
      </w:pPr>
      <w:r w:rsidRPr="00D268C3">
        <w:rPr>
          <w:rFonts w:ascii="Arial" w:hAnsi="Arial" w:cs="Arial"/>
          <w:sz w:val="24"/>
          <w:szCs w:val="24"/>
        </w:rPr>
        <w:t>Mr. Gooch called on Randi to provide the Economic Development update</w:t>
      </w:r>
    </w:p>
    <w:p w14:paraId="352FC00E" w14:textId="293D1257" w:rsidR="006623C9" w:rsidRDefault="0094788B" w:rsidP="006623C9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wo projects that staff are currently evaluating</w:t>
      </w:r>
      <w:r w:rsidR="00001D72">
        <w:rPr>
          <w:rFonts w:ascii="Arial" w:hAnsi="Arial" w:cs="Arial"/>
          <w:sz w:val="24"/>
          <w:szCs w:val="24"/>
        </w:rPr>
        <w:t xml:space="preserve"> for an incentive</w:t>
      </w:r>
      <w:r w:rsidR="001B5F91">
        <w:rPr>
          <w:rFonts w:ascii="Arial" w:hAnsi="Arial" w:cs="Arial"/>
          <w:sz w:val="24"/>
          <w:szCs w:val="24"/>
        </w:rPr>
        <w:t>.</w:t>
      </w:r>
    </w:p>
    <w:p w14:paraId="57C24589" w14:textId="77777777" w:rsidR="009173C9" w:rsidRDefault="001B5F91" w:rsidP="006623C9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brewery location that will be announced soon</w:t>
      </w:r>
    </w:p>
    <w:p w14:paraId="5BEFFA88" w14:textId="052B7A68" w:rsidR="001B5F91" w:rsidRDefault="009173C9" w:rsidP="009173C9">
      <w:pPr>
        <w:pStyle w:val="ListParagraph"/>
        <w:numPr>
          <w:ilvl w:val="1"/>
          <w:numId w:val="37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is project did not receive incentives from Decide DeKalb</w:t>
      </w:r>
    </w:p>
    <w:p w14:paraId="70039602" w14:textId="003BB8E1" w:rsidR="007C2CD2" w:rsidRPr="00D758E7" w:rsidRDefault="007C2CD2" w:rsidP="007C2CD2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ttee members discussed </w:t>
      </w:r>
      <w:r w:rsidR="00E153B7">
        <w:rPr>
          <w:rFonts w:ascii="Arial" w:hAnsi="Arial" w:cs="Arial"/>
          <w:sz w:val="24"/>
          <w:szCs w:val="24"/>
        </w:rPr>
        <w:t>potentially updating the way projects are evaluated and communicated. No action required.</w:t>
      </w:r>
    </w:p>
    <w:p w14:paraId="03E7A19F" w14:textId="77777777" w:rsidR="006623C9" w:rsidRPr="00337C7B" w:rsidRDefault="006623C9" w:rsidP="006623C9">
      <w:pPr>
        <w:ind w:right="990"/>
        <w:jc w:val="both"/>
        <w:rPr>
          <w:rFonts w:ascii="Arial" w:hAnsi="Arial" w:cs="Arial"/>
        </w:rPr>
      </w:pPr>
    </w:p>
    <w:p w14:paraId="682FFDA4" w14:textId="7D833A91" w:rsidR="006623C9" w:rsidRPr="00337C7B" w:rsidRDefault="006623C9" w:rsidP="006623C9">
      <w:pPr>
        <w:ind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Mr. Gooch moved to adjourn the PIR Committee meeting at </w:t>
      </w:r>
      <w:r w:rsidR="007866B2">
        <w:rPr>
          <w:rFonts w:ascii="Arial" w:hAnsi="Arial" w:cs="Arial"/>
        </w:rPr>
        <w:t>9</w:t>
      </w:r>
      <w:r w:rsidRPr="00337C7B">
        <w:rPr>
          <w:rFonts w:ascii="Arial" w:hAnsi="Arial" w:cs="Arial"/>
        </w:rPr>
        <w:t>:</w:t>
      </w:r>
      <w:r w:rsidR="007866B2">
        <w:rPr>
          <w:rFonts w:ascii="Arial" w:hAnsi="Arial" w:cs="Arial"/>
        </w:rPr>
        <w:t>55</w:t>
      </w:r>
      <w:r w:rsidRPr="00337C7B">
        <w:rPr>
          <w:rFonts w:ascii="Arial" w:hAnsi="Arial" w:cs="Arial"/>
        </w:rPr>
        <w:t xml:space="preserve"> a.m. </w:t>
      </w:r>
      <w:r>
        <w:rPr>
          <w:rFonts w:ascii="Arial" w:hAnsi="Arial" w:cs="Arial"/>
        </w:rPr>
        <w:t>Ms. Coblentz seconded and the motion was approved.</w:t>
      </w:r>
      <w:r w:rsidRPr="00337C7B">
        <w:rPr>
          <w:rFonts w:ascii="Arial" w:hAnsi="Arial" w:cs="Arial"/>
        </w:rPr>
        <w:t xml:space="preserve"> </w:t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</w:p>
    <w:p w14:paraId="14227537" w14:textId="77777777" w:rsidR="006623C9" w:rsidRPr="00337C7B" w:rsidRDefault="006623C9" w:rsidP="006623C9">
      <w:pPr>
        <w:pStyle w:val="ListParagraph"/>
        <w:ind w:left="1080"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       </w:t>
      </w:r>
      <w:r w:rsidRPr="00337C7B">
        <w:rPr>
          <w:rFonts w:ascii="Arial" w:hAnsi="Arial" w:cs="Arial"/>
        </w:rPr>
        <w:tab/>
      </w:r>
    </w:p>
    <w:p w14:paraId="08F78365" w14:textId="77777777" w:rsidR="006623C9" w:rsidRPr="00337C7B" w:rsidRDefault="006623C9" w:rsidP="006623C9">
      <w:pPr>
        <w:pStyle w:val="ListParagraph"/>
        <w:ind w:left="1080" w:right="990"/>
        <w:jc w:val="both"/>
        <w:rPr>
          <w:rFonts w:ascii="Arial" w:hAnsi="Arial" w:cs="Arial"/>
        </w:rPr>
      </w:pPr>
    </w:p>
    <w:sectPr w:rsidR="006623C9" w:rsidRPr="00337C7B" w:rsidSect="001776B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CF95B" w14:textId="77777777" w:rsidR="00B96FA0" w:rsidRDefault="00B96FA0">
      <w:r>
        <w:separator/>
      </w:r>
    </w:p>
  </w:endnote>
  <w:endnote w:type="continuationSeparator" w:id="0">
    <w:p w14:paraId="03623B05" w14:textId="77777777" w:rsidR="00B96FA0" w:rsidRDefault="00B96FA0">
      <w:r>
        <w:continuationSeparator/>
      </w:r>
    </w:p>
  </w:endnote>
  <w:endnote w:type="continuationNotice" w:id="1">
    <w:p w14:paraId="20FE45F2" w14:textId="77777777" w:rsidR="00B96FA0" w:rsidRDefault="00B96F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7D812" w14:textId="77777777" w:rsidR="00B96FA0" w:rsidRDefault="00B96FA0">
      <w:r>
        <w:separator/>
      </w:r>
    </w:p>
  </w:footnote>
  <w:footnote w:type="continuationSeparator" w:id="0">
    <w:p w14:paraId="2CA7DD65" w14:textId="77777777" w:rsidR="00B96FA0" w:rsidRDefault="00B96FA0">
      <w:r>
        <w:continuationSeparator/>
      </w:r>
    </w:p>
  </w:footnote>
  <w:footnote w:type="continuationNotice" w:id="1">
    <w:p w14:paraId="7CC602C8" w14:textId="77777777" w:rsidR="00B96FA0" w:rsidRDefault="00B96F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9315" w14:textId="20AEB8C6" w:rsidR="00684426" w:rsidRDefault="0012751A">
    <w:pPr>
      <w:pStyle w:val="Header"/>
    </w:pPr>
    <w:r>
      <w:t>A</w:t>
    </w:r>
    <w:r w:rsidR="007866B2">
      <w:t>pproved by PIR Committee</w:t>
    </w:r>
    <w:r>
      <w:t xml:space="preserve"> </w:t>
    </w:r>
    <w:proofErr w:type="gramStart"/>
    <w:r>
      <w:t>at</w:t>
    </w:r>
    <w:proofErr w:type="gramEnd"/>
    <w:r>
      <w:t xml:space="preserve"> May 7, 2021 meeting</w:t>
    </w:r>
    <w:r w:rsidR="007866B2">
      <w:t>.</w:t>
    </w: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772E406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</w:rPr>
                            <w:t xml:space="preserve">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LLP</w:t>
                          </w:r>
                          <w:proofErr w:type="gramEnd"/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 xml:space="preserve">Mr. James P. </w:t>
                          </w:r>
                          <w:proofErr w:type="spellStart"/>
                          <w:r w:rsidRPr="00C61F90">
                            <w:rPr>
                              <w:szCs w:val="18"/>
                            </w:rPr>
                            <w:t>Monacell</w:t>
                          </w:r>
                          <w:proofErr w:type="spellEnd"/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772E406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</w:t>
                    </w:r>
                    <w:proofErr w:type="gramStart"/>
                    <w:r>
                      <w:rPr>
                        <w:sz w:val="18"/>
                        <w:szCs w:val="18"/>
                      </w:rPr>
                      <w:t xml:space="preserve">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LLP</w:t>
                    </w:r>
                    <w:proofErr w:type="gramEnd"/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 xml:space="preserve">Mr. James P. </w:t>
                    </w:r>
                    <w:proofErr w:type="spellStart"/>
                    <w:r w:rsidRPr="00C61F90">
                      <w:rPr>
                        <w:szCs w:val="18"/>
                      </w:rPr>
                      <w:t>Monacell</w:t>
                    </w:r>
                    <w:proofErr w:type="spellEnd"/>
                    <w:r w:rsidRPr="00C61F90">
                      <w:rPr>
                        <w:szCs w:val="18"/>
                      </w:rPr>
                      <w:t>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DAD1D0" id="Line 273" o:spid="_x0000_s1026" style="position:absolute;z-index:251658243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51pt" to="513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2" w15:restartNumberingAfterBreak="0">
    <w:nsid w:val="2C4E6B9F"/>
    <w:multiLevelType w:val="hybridMultilevel"/>
    <w:tmpl w:val="B69E42F6"/>
    <w:lvl w:ilvl="0" w:tplc="58AAC7B4">
      <w:start w:val="1"/>
      <w:numFmt w:val="upperRoman"/>
      <w:lvlText w:val="%1."/>
      <w:lvlJc w:val="left"/>
      <w:pPr>
        <w:ind w:left="2364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13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4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803E54"/>
    <w:multiLevelType w:val="hybridMultilevel"/>
    <w:tmpl w:val="9A08B2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321056AD"/>
    <w:multiLevelType w:val="hybridMultilevel"/>
    <w:tmpl w:val="ED649A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9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0" w15:restartNumberingAfterBreak="0">
    <w:nsid w:val="4A085DA7"/>
    <w:multiLevelType w:val="hybridMultilevel"/>
    <w:tmpl w:val="46BE73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3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6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7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8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9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31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2" w15:restartNumberingAfterBreak="0">
    <w:nsid w:val="73B65115"/>
    <w:multiLevelType w:val="hybridMultilevel"/>
    <w:tmpl w:val="C8D2A8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4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5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6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7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6"/>
  </w:num>
  <w:num w:numId="4">
    <w:abstractNumId w:val="31"/>
  </w:num>
  <w:num w:numId="5">
    <w:abstractNumId w:val="22"/>
  </w:num>
  <w:num w:numId="6">
    <w:abstractNumId w:val="3"/>
  </w:num>
  <w:num w:numId="7">
    <w:abstractNumId w:val="21"/>
  </w:num>
  <w:num w:numId="8">
    <w:abstractNumId w:val="27"/>
  </w:num>
  <w:num w:numId="9">
    <w:abstractNumId w:val="5"/>
  </w:num>
  <w:num w:numId="10">
    <w:abstractNumId w:val="13"/>
  </w:num>
  <w:num w:numId="11">
    <w:abstractNumId w:val="30"/>
  </w:num>
  <w:num w:numId="12">
    <w:abstractNumId w:val="11"/>
  </w:num>
  <w:num w:numId="13">
    <w:abstractNumId w:val="37"/>
  </w:num>
  <w:num w:numId="14">
    <w:abstractNumId w:val="7"/>
  </w:num>
  <w:num w:numId="15">
    <w:abstractNumId w:val="8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29"/>
  </w:num>
  <w:num w:numId="19">
    <w:abstractNumId w:val="23"/>
  </w:num>
  <w:num w:numId="20">
    <w:abstractNumId w:val="33"/>
  </w:num>
  <w:num w:numId="21">
    <w:abstractNumId w:val="4"/>
  </w:num>
  <w:num w:numId="22">
    <w:abstractNumId w:val="6"/>
  </w:num>
  <w:num w:numId="23">
    <w:abstractNumId w:val="19"/>
  </w:num>
  <w:num w:numId="24">
    <w:abstractNumId w:val="35"/>
  </w:num>
  <w:num w:numId="25">
    <w:abstractNumId w:val="34"/>
  </w:num>
  <w:num w:numId="26">
    <w:abstractNumId w:val="25"/>
  </w:num>
  <w:num w:numId="27">
    <w:abstractNumId w:val="28"/>
  </w:num>
  <w:num w:numId="28">
    <w:abstractNumId w:val="36"/>
  </w:num>
  <w:num w:numId="29">
    <w:abstractNumId w:val="0"/>
  </w:num>
  <w:num w:numId="30">
    <w:abstractNumId w:val="16"/>
  </w:num>
  <w:num w:numId="31">
    <w:abstractNumId w:val="12"/>
  </w:num>
  <w:num w:numId="32">
    <w:abstractNumId w:val="1"/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</w:num>
  <w:num w:numId="36">
    <w:abstractNumId w:val="20"/>
  </w:num>
  <w:num w:numId="37">
    <w:abstractNumId w:val="32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1D72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0B3"/>
    <w:rsid w:val="000533E7"/>
    <w:rsid w:val="00054EA1"/>
    <w:rsid w:val="0005557A"/>
    <w:rsid w:val="00057966"/>
    <w:rsid w:val="00060F92"/>
    <w:rsid w:val="0006101A"/>
    <w:rsid w:val="00062599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87BFC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410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A3A"/>
    <w:rsid w:val="001233D6"/>
    <w:rsid w:val="00124F29"/>
    <w:rsid w:val="0012751A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5F91"/>
    <w:rsid w:val="001B62B7"/>
    <w:rsid w:val="001C1D4E"/>
    <w:rsid w:val="001C252C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5057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56FD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01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0C6"/>
    <w:rsid w:val="0052546F"/>
    <w:rsid w:val="00525BD8"/>
    <w:rsid w:val="00526878"/>
    <w:rsid w:val="0053211D"/>
    <w:rsid w:val="00532A42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4B57"/>
    <w:rsid w:val="006054E9"/>
    <w:rsid w:val="00607504"/>
    <w:rsid w:val="00607E28"/>
    <w:rsid w:val="006131AD"/>
    <w:rsid w:val="00615C63"/>
    <w:rsid w:val="00616548"/>
    <w:rsid w:val="00616794"/>
    <w:rsid w:val="00616B37"/>
    <w:rsid w:val="00617A0F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A96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3C9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18A5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CEF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66B2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2CD2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65C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3C9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4788B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5DEB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6DA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36E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2B54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0D62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7D8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1DF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6FA0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5925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5E9E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697E"/>
    <w:rsid w:val="00D277F0"/>
    <w:rsid w:val="00D30A27"/>
    <w:rsid w:val="00D30EE5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2F1F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01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B7"/>
    <w:rsid w:val="00E153F2"/>
    <w:rsid w:val="00E157B6"/>
    <w:rsid w:val="00E16D56"/>
    <w:rsid w:val="00E17F7C"/>
    <w:rsid w:val="00E2053C"/>
    <w:rsid w:val="00E20B2F"/>
    <w:rsid w:val="00E21066"/>
    <w:rsid w:val="00E225B6"/>
    <w:rsid w:val="00E22BC0"/>
    <w:rsid w:val="00E230C2"/>
    <w:rsid w:val="00E2572F"/>
    <w:rsid w:val="00E262E5"/>
    <w:rsid w:val="00E26C1E"/>
    <w:rsid w:val="00E3051D"/>
    <w:rsid w:val="00E30DFC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0FE2AB24"/>
    <w:rsid w:val="104C8AD1"/>
    <w:rsid w:val="1100B3AA"/>
    <w:rsid w:val="12764E1E"/>
    <w:rsid w:val="13AB3A98"/>
    <w:rsid w:val="179FAA9F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0499F3C"/>
    <w:rsid w:val="306846DA"/>
    <w:rsid w:val="34536129"/>
    <w:rsid w:val="34E6C712"/>
    <w:rsid w:val="36BDB0B5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4A6A3A9"/>
    <w:rsid w:val="44F6AF0B"/>
    <w:rsid w:val="467A2019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9B2EF5E"/>
    <w:rsid w:val="6CD2FB5A"/>
    <w:rsid w:val="6D1B2FA2"/>
    <w:rsid w:val="6D91DED8"/>
    <w:rsid w:val="6E9642AB"/>
    <w:rsid w:val="6F60E25C"/>
    <w:rsid w:val="70D0AD6F"/>
    <w:rsid w:val="7117876C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091</Characters>
  <Application>Microsoft Office Word</Application>
  <DocSecurity>0</DocSecurity>
  <Lines>17</Lines>
  <Paragraphs>4</Paragraphs>
  <ScaleCrop>false</ScaleCrop>
  <Company>DeKalb County Government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Sunny Anderson</cp:lastModifiedBy>
  <cp:revision>3</cp:revision>
  <cp:lastPrinted>2020-01-06T20:01:00Z</cp:lastPrinted>
  <dcterms:created xsi:type="dcterms:W3CDTF">2021-04-02T14:37:00Z</dcterms:created>
  <dcterms:modified xsi:type="dcterms:W3CDTF">2021-06-04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